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October 26, 2023</w:t>
      </w:r>
    </w:p>
    <w:p>
      <w:pPr>
        <w:pStyle w:val="BodyText"/>
      </w:pPr>
      <w:r>
        <w:t xml:space="preserve">Hiring Committee</w:t>
      </w:r>
      <w:r>
        <w:br/>
      </w:r>
      <w:r>
        <w:t xml:space="preserve">Institute of Mathematical Sciences</w:t>
      </w:r>
      <w:r>
        <w:br/>
      </w:r>
      <w:r>
        <w:t xml:space="preserve">Mexico City, Mexico</w:t>
      </w:r>
    </w:p>
    <w:p>
      <w:pPr>
        <w:pStyle w:val="BodyText"/>
      </w:pPr>
      <w:r>
        <w:t xml:space="preserve">Application for Internship Position as a Mathematician</w:t>
      </w:r>
    </w:p>
    <w:p>
      <w:pPr>
        <w:pStyle w:val="BodyText"/>
      </w:pPr>
      <w:r>
        <w:t xml:space="preserve">Dear Hiring Committee,</w:t>
      </w:r>
    </w:p>
    <w:p>
      <w:pPr>
        <w:pStyle w:val="BodyText"/>
      </w:pPr>
      <w:r>
        <w:t xml:space="preserve">It is with profound enthusiasm that I submit my Internship Application Letter for the position of Mathematician at your prestigious Institute of Mathematical Sciences in Mexico Mexico City. As a dedicated mathematics student currently completing my undergraduate studies at the National Autonomous University of Mexico (UNAM), I have long admired your institution's pioneering contributions to mathematical research and its unwavering commitment to fostering intellectual excellence within the vibrant academic ecosystem of Mexico City. This opportunity represents not merely an internship, but a transformative step toward becoming a globally engaged Mathematician committed to advancing mathematical knowledge within our shared cultural context.</w:t>
      </w:r>
    </w:p>
    <w:p>
      <w:pPr>
        <w:pStyle w:val="BodyText"/>
      </w:pPr>
      <w:r>
        <w:t xml:space="preserve">My academic journey has been meticulously structured around rigorous mathematical exploration, with particular focus on algebraic geometry and computational mathematics – fields where your institute maintains exceptional international standing. During my third year at UNAM, I completed an independent research project titled "Applications of Galois Theory in Cryptographic Protocols," which earned me the Dean's Award for Academic Excellence. This project required developing novel algorithms for polynomial factorization, demonstrating my ability to translate abstract mathematical concepts into practical computational solutions – a skill directly applicable to the interdisciplinary work conducted at your institute. My academic record reflects consistent distinction, maintaining a 3.92/4.0 GPA in core mathematics courses including Advanced Calculus, Abstract Algebra, and Mathematical Statistics.</w:t>
      </w:r>
    </w:p>
    <w:p>
      <w:pPr>
        <w:pStyle w:val="BodyText"/>
      </w:pPr>
      <w:r>
        <w:t xml:space="preserve">What particularly draws me to this internship opportunity is the unique convergence of mathematical tradition and modern innovation within Mexico City's academic landscape. Having lived in Mexico City since childhood, I have witnessed firsthand the city's extraordinary intellectual energy – from the historic libraries of UNAM to the cutting-edge research centers in Polanco. This environment has shaped my understanding that mathematics thrives not merely as an abstract discipline, but as a living conversation within cultural and societal contexts. The prospect of contributing to your institute's ongoing work on mathematical modeling for urban sustainability initiatives deeply resonates with my personal commitment to applying mathematical rigor toward solving real-world challenges facing Latin American communities. I am especially eager to learn from your team's recent publications on "Mathematical Frameworks for Urban Mobility Optimization," which directly aligns with my undergraduate research interests.</w:t>
      </w:r>
    </w:p>
    <w:p>
      <w:pPr>
        <w:pStyle w:val="BodyText"/>
      </w:pPr>
      <w:r>
        <w:t xml:space="preserve">My technical proficiency extends beyond theoretical mathematics into practical implementation. I have developed fluency in Python, R, and LaTeX – tools essential for modern mathematical research – and have contributed to two open-source mathematical libraries on GitHub that focus on computational topology. In a recent summer internship at the Center for Scientific Research and Higher Education at Ensenada (CICESE), I collaborated with environmental scientists to develop statistical models predicting coastal erosion patterns using differential equations. This experience honed my ability to communicate complex mathematical concepts across disciplinary boundaries – a critical skill for any Mathematician working within Mexico Mexico City's collaborative academic environment where cross-departmental projects are the norm rather than the exception.</w:t>
      </w:r>
    </w:p>
    <w:p>
      <w:pPr>
        <w:pStyle w:val="BodyText"/>
      </w:pPr>
      <w:r>
        <w:t xml:space="preserve">I am particularly impressed by your institute's partnership with the Mexican Mathematical Society and your annual "Matemáticas en la Ciudad" outreach program, which brings advanced mathematical concepts to underprivileged high schools across Mexico City. Having volunteered as a math tutor for this initiative during my first year at university, I understand the profound impact of making mathematics accessible to diverse communities – a principle that mirrors your institution's values. My application transcends a mere request for an internship; it represents my earnest desire to contribute meaningfully to Mexico's mathematical heritage while learning from the intellectual giants who continue to shape this field within Mexico City. I have long aspired to become not just a Mathematician, but one who actively participates in strengthening Latin America's position in global mathematical discourse.</w:t>
      </w:r>
    </w:p>
    <w:p>
      <w:pPr>
        <w:pStyle w:val="BodyText"/>
      </w:pPr>
      <w:r>
        <w:t xml:space="preserve">The cultural richness of Mexico City provides an irreplaceable context for mathematical growth. Living amidst the convergence of indigenous knowledge systems and European academic traditions – from the ancient astronomical calculations embedded in Teotihuacán to today's quantum computing research at UNAM – has fundamentally shaped my perspective on mathematics as a universal language with deeply local expressions. I believe this unique cultural lens allows me to approach problems with both analytical precision and contextual sensitivity, qualities that would enable me to contribute meaningfully to your team's projects in mathematical education and applied research. As an active member of the UNAM Math Club for three years, I've organized seminars connecting classical mathematics with contemporary applications – experiences that have prepared me for the collaborative environment at your institute.</w:t>
      </w:r>
    </w:p>
    <w:p>
      <w:pPr>
        <w:pStyle w:val="BodyText"/>
      </w:pPr>
      <w:r>
        <w:t xml:space="preserve">My commitment to this field extends beyond academic requirements. I have independently studied Spanish-language mathematical literature from Mexican authors like José Luis Massera and Carlos Castillo-Chavez, recognizing that mathematical knowledge transcends linguistic boundaries. This dedication to contextual learning aligns perfectly with your institute's emphasis on developing homegrown talent within Mexico Mexico City's academic ecosystem. I am confident that my technical skills, cultural understanding of the Mexican mathematical tradition, and passionate commitment to research excellence position me to make immediate contributions during this internship period.</w:t>
      </w:r>
    </w:p>
    <w:p>
      <w:pPr>
        <w:pStyle w:val="BodyText"/>
      </w:pPr>
      <w:r>
        <w:t xml:space="preserve">As a native speaker of Spanish and English with professional proficiency in both languages (verified by DELE C1 certification), I will seamlessly integrate into your team's daily operations. My ability to communicate complex mathematical concepts clearly in multiple languages is particularly valuable for an institution that collaborates with international researchers while maintaining strong roots within Mexico City. I have attached my CV, academic transcripts, and a letter of recommendation from Dr. Elena Morales, Chair of the Mathematics Department at UNAM, who has supervised my research for the past two years.</w:t>
      </w:r>
    </w:p>
    <w:p>
      <w:pPr>
        <w:pStyle w:val="BodyText"/>
      </w:pPr>
      <w:r>
        <w:t xml:space="preserve">I am eager to discuss how my background in computational mathematics and passion for applying mathematical theory to practical challenges can support your institute's mission. Thank you for considering my Internship Application Letter for this exceptional opportunity. I am available at your convenience for an interview and can be reached at +52 55 1234 5678 or email jlopez@unam.mx. I look forward to the possibility of contributing to the intellectual vibrancy of Mexico Mexico City's mathematical community as a dedicated Mathematician-in-training.</w:t>
      </w:r>
    </w:p>
    <w:p>
      <w:pPr>
        <w:pStyle w:val="BodyText"/>
      </w:pPr>
      <w:r>
        <w:t xml:space="preserve">Sincerely,</w:t>
      </w:r>
      <w:r>
        <w:br/>
      </w:r>
      <w:r>
        <w:br/>
      </w:r>
      <w:r>
        <w:t xml:space="preserve">Juan Carlos López</w:t>
      </w:r>
      <w:r>
        <w:br/>
      </w:r>
      <w:r>
        <w:t xml:space="preserve">Mathematics Student (Expected Graduation: May 2024)</w:t>
      </w:r>
      <w:r>
        <w:br/>
      </w:r>
      <w:r>
        <w:t xml:space="preserve">National Autonomous University of Mexico (UN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dc:title>
  <dc:creator/>
  <dc:language>en</dc:language>
  <cp:keywords/>
  <dcterms:created xsi:type="dcterms:W3CDTF">2025-12-09T22:09:34Z</dcterms:created>
  <dcterms:modified xsi:type="dcterms:W3CDTF">2025-12-09T22:09:34Z</dcterms:modified>
</cp:coreProperties>
</file>

<file path=docProps/custom.xml><?xml version="1.0" encoding="utf-8"?>
<Properties xmlns="http://schemas.openxmlformats.org/officeDocument/2006/custom-properties" xmlns:vt="http://schemas.openxmlformats.org/officeDocument/2006/docPropsVTypes"/>
</file>